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[༤༤ན]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[༤༥ན]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400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0Z</dcterms:created>
  <dcterms:modified xsi:type="dcterms:W3CDTF">2017-05-05T09:31:50Z</dcterms:modified>
</cp:coreProperties>
</file>